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Zand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nd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62 Power House Road Lorton 2207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talie_tamra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6971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urd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